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7D5CB" w14:textId="12A64BC4" w:rsidR="006B1512" w:rsidRDefault="00DC238B" w:rsidP="002152E0">
      <w:r>
        <w:t>11/8/2021</w:t>
      </w:r>
    </w:p>
    <w:p w14:paraId="26FBA153" w14:textId="7DDFC631" w:rsidR="00FF1CC8" w:rsidRPr="002152E0" w:rsidRDefault="00491C87" w:rsidP="002152E0">
      <w:r>
        <w:t xml:space="preserve">Trajectory optimization in the presence/absence of disturbances is done. </w:t>
      </w:r>
    </w:p>
    <w:sectPr w:rsidR="00FF1CC8" w:rsidRPr="002152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sDAzMzM3MzWxMDZS0lEKTi0uzszPAykwrQUAcnucaywAAAA="/>
  </w:docVars>
  <w:rsids>
    <w:rsidRoot w:val="009C0FA3"/>
    <w:rsid w:val="00024949"/>
    <w:rsid w:val="000C4F24"/>
    <w:rsid w:val="001147F6"/>
    <w:rsid w:val="001418C8"/>
    <w:rsid w:val="00192AEA"/>
    <w:rsid w:val="00214AFD"/>
    <w:rsid w:val="002152E0"/>
    <w:rsid w:val="00231FFC"/>
    <w:rsid w:val="00232A18"/>
    <w:rsid w:val="002573EE"/>
    <w:rsid w:val="0032259C"/>
    <w:rsid w:val="003277E7"/>
    <w:rsid w:val="0033155C"/>
    <w:rsid w:val="003519C5"/>
    <w:rsid w:val="003D58BE"/>
    <w:rsid w:val="00491C87"/>
    <w:rsid w:val="004B2726"/>
    <w:rsid w:val="0050668F"/>
    <w:rsid w:val="00547FBC"/>
    <w:rsid w:val="005669AA"/>
    <w:rsid w:val="005741FA"/>
    <w:rsid w:val="005902FC"/>
    <w:rsid w:val="005E5990"/>
    <w:rsid w:val="005F6B47"/>
    <w:rsid w:val="0060068E"/>
    <w:rsid w:val="006141DF"/>
    <w:rsid w:val="006B1512"/>
    <w:rsid w:val="006F6B6E"/>
    <w:rsid w:val="007505B2"/>
    <w:rsid w:val="00796671"/>
    <w:rsid w:val="007B31F4"/>
    <w:rsid w:val="007C5BCF"/>
    <w:rsid w:val="00840819"/>
    <w:rsid w:val="00865AF6"/>
    <w:rsid w:val="00872F96"/>
    <w:rsid w:val="008855CE"/>
    <w:rsid w:val="008865FD"/>
    <w:rsid w:val="00980FC1"/>
    <w:rsid w:val="009C0FA3"/>
    <w:rsid w:val="009C2704"/>
    <w:rsid w:val="00A2655A"/>
    <w:rsid w:val="00AE5BFB"/>
    <w:rsid w:val="00BA6712"/>
    <w:rsid w:val="00BD7B88"/>
    <w:rsid w:val="00C17477"/>
    <w:rsid w:val="00C7052E"/>
    <w:rsid w:val="00CD53CF"/>
    <w:rsid w:val="00D02C71"/>
    <w:rsid w:val="00DA1E36"/>
    <w:rsid w:val="00DA27E7"/>
    <w:rsid w:val="00DC238B"/>
    <w:rsid w:val="00DD33A7"/>
    <w:rsid w:val="00E0285E"/>
    <w:rsid w:val="00E107A1"/>
    <w:rsid w:val="00E41203"/>
    <w:rsid w:val="00E46B85"/>
    <w:rsid w:val="00E726B0"/>
    <w:rsid w:val="00E94636"/>
    <w:rsid w:val="00EA45AC"/>
    <w:rsid w:val="00EB1D56"/>
    <w:rsid w:val="00F0573E"/>
    <w:rsid w:val="00F2271E"/>
    <w:rsid w:val="00F2279E"/>
    <w:rsid w:val="00F318D0"/>
    <w:rsid w:val="00F32BAE"/>
    <w:rsid w:val="00F64379"/>
    <w:rsid w:val="00FB5F7B"/>
    <w:rsid w:val="00FF1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64A91"/>
  <w15:chartTrackingRefBased/>
  <w15:docId w15:val="{98A3E54B-A50E-4414-82C6-B324E760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E41203"/>
  </w:style>
  <w:style w:type="character" w:customStyle="1" w:styleId="DateChar">
    <w:name w:val="Date Char"/>
    <w:basedOn w:val="DefaultParagraphFont"/>
    <w:link w:val="Date"/>
    <w:uiPriority w:val="99"/>
    <w:semiHidden/>
    <w:rsid w:val="00E412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0</TotalTime>
  <Pages>1</Pages>
  <Words>12</Words>
  <Characters>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 Zhao</dc:creator>
  <cp:keywords/>
  <dc:description/>
  <cp:lastModifiedBy>Pan Zhao</cp:lastModifiedBy>
  <cp:revision>64</cp:revision>
  <dcterms:created xsi:type="dcterms:W3CDTF">2021-08-21T22:36:00Z</dcterms:created>
  <dcterms:modified xsi:type="dcterms:W3CDTF">2021-11-09T04:17:00Z</dcterms:modified>
</cp:coreProperties>
</file>